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0FE2">
        <w:rPr>
          <w:rFonts w:ascii="Times New Roman" w:hAnsi="Times New Roman" w:cs="Times New Roman"/>
          <w:sz w:val="24"/>
          <w:szCs w:val="24"/>
        </w:rPr>
        <w:t>Critical path</w:t>
      </w: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</w:t>
      </w: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:rsid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:rsidR="004D0FE2" w:rsidRDefault="004D0F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D0FE2" w:rsidRPr="004D0FE2" w:rsidRDefault="004D0FE2" w:rsidP="004D0F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0FE2">
        <w:rPr>
          <w:rFonts w:ascii="Times New Roman" w:hAnsi="Times New Roman" w:cs="Times New Roman"/>
          <w:sz w:val="24"/>
          <w:szCs w:val="24"/>
        </w:rPr>
        <w:lastRenderedPageBreak/>
        <w:t>Critical path</w:t>
      </w:r>
    </w:p>
    <w:p w:rsidR="00E434C2" w:rsidRDefault="00964008" w:rsidP="00C75B48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Question 1: </w:t>
      </w:r>
      <w:r w:rsidRPr="00964008">
        <w:rPr>
          <w:rFonts w:ascii="Times New Roman" w:hAnsi="Times New Roman" w:cs="Times New Roman"/>
          <w:b/>
          <w:sz w:val="24"/>
        </w:rPr>
        <w:t xml:space="preserve">Solution </w:t>
      </w:r>
    </w:p>
    <w:p w:rsidR="00964008" w:rsidRDefault="00964008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project forward pass and backward pass should be used to determine the project duration. The duration of the project i</w:t>
      </w:r>
      <w:r w:rsidR="006D4BC5">
        <w:rPr>
          <w:rFonts w:ascii="Times New Roman" w:hAnsi="Times New Roman" w:cs="Times New Roman"/>
          <w:sz w:val="24"/>
        </w:rPr>
        <w:t>s 14 days/weeks. The slack of the activities is calculated by finding the difference between late and early state. The following are the slack for the various activities</w:t>
      </w:r>
    </w:p>
    <w:p w:rsidR="006D4BC5" w:rsidRDefault="006D4BC5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-0</w:t>
      </w:r>
    </w:p>
    <w:p w:rsidR="006D4BC5" w:rsidRDefault="006D4BC5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-0</w:t>
      </w:r>
    </w:p>
    <w:p w:rsidR="006D4BC5" w:rsidRDefault="006D4BC5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-2</w:t>
      </w:r>
    </w:p>
    <w:p w:rsidR="006D4BC5" w:rsidRDefault="006D4BC5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-0</w:t>
      </w:r>
    </w:p>
    <w:p w:rsidR="006D4BC5" w:rsidRDefault="005E53F1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-0</w:t>
      </w:r>
    </w:p>
    <w:p w:rsidR="006D4BC5" w:rsidRP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6D4BC5">
        <w:rPr>
          <w:rFonts w:ascii="Times New Roman" w:hAnsi="Times New Roman" w:cs="Times New Roman"/>
          <w:sz w:val="24"/>
        </w:rPr>
        <w:t xml:space="preserve">The critical path is ABDE which is the </w:t>
      </w:r>
      <w:r w:rsidR="005E53F1">
        <w:rPr>
          <w:rFonts w:ascii="Times New Roman" w:hAnsi="Times New Roman" w:cs="Times New Roman"/>
          <w:sz w:val="24"/>
        </w:rPr>
        <w:t xml:space="preserve">longest path which includes the activities that have zero slack. </w:t>
      </w:r>
    </w:p>
    <w:p w:rsid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</w:p>
    <w:p w:rsid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</w:p>
    <w:p w:rsid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</w:p>
    <w:p w:rsid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</w:p>
    <w:p w:rsidR="00DB32D4" w:rsidRDefault="00DB32D4" w:rsidP="00C75B4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DB32D4" w:rsidRDefault="00DB32D4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page" w:tblpX="6343" w:tblpY="204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456"/>
      </w:tblGrid>
      <w:tr w:rsidR="00CC3919" w:rsidTr="00C75B48">
        <w:trPr>
          <w:trHeight w:val="321"/>
        </w:trPr>
        <w:tc>
          <w:tcPr>
            <w:tcW w:w="344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499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456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CC3919" w:rsidTr="00C75B48">
        <w:trPr>
          <w:trHeight w:val="339"/>
        </w:trPr>
        <w:tc>
          <w:tcPr>
            <w:tcW w:w="1299" w:type="dxa"/>
            <w:gridSpan w:val="3"/>
          </w:tcPr>
          <w:p w:rsidR="00CC3919" w:rsidRDefault="00CC3919" w:rsidP="00C75B4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SL=2)</w:t>
            </w:r>
          </w:p>
        </w:tc>
      </w:tr>
      <w:tr w:rsidR="00CC3919" w:rsidTr="00C75B48">
        <w:trPr>
          <w:trHeight w:val="321"/>
        </w:trPr>
        <w:tc>
          <w:tcPr>
            <w:tcW w:w="344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499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456" w:type="dxa"/>
          </w:tcPr>
          <w:p w:rsidR="00CC3919" w:rsidRDefault="00CC3919" w:rsidP="00C75B4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</w:tr>
    </w:tbl>
    <w:p w:rsidR="00DB32D4" w:rsidRDefault="00DB32D4">
      <w:pPr>
        <w:rPr>
          <w:rFonts w:ascii="Times New Roman" w:hAnsi="Times New Roman" w:cs="Times New Roman"/>
          <w:sz w:val="24"/>
        </w:rPr>
      </w:pPr>
    </w:p>
    <w:p w:rsidR="00CC3919" w:rsidRDefault="00CC3919">
      <w:pPr>
        <w:rPr>
          <w:rFonts w:ascii="Times New Roman" w:hAnsi="Times New Roman" w:cs="Times New Roman"/>
          <w:sz w:val="24"/>
        </w:rPr>
      </w:pPr>
    </w:p>
    <w:p w:rsidR="00CC3919" w:rsidRDefault="00C75B4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C46E96" wp14:editId="05D3337B">
                <wp:simplePos x="0" y="0"/>
                <wp:positionH relativeFrom="column">
                  <wp:posOffset>3857625</wp:posOffset>
                </wp:positionH>
                <wp:positionV relativeFrom="paragraph">
                  <wp:posOffset>119380</wp:posOffset>
                </wp:positionV>
                <wp:extent cx="1190625" cy="466725"/>
                <wp:effectExtent l="38100" t="19050" r="85725" b="1047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0625" cy="466725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03.75pt;margin-top:9.4pt;width:93.75pt;height:3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" strokecolor="black [3200]" strokeweight="1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9C93BF" wp14:editId="33DCC6D3">
                <wp:simplePos x="0" y="0"/>
                <wp:positionH relativeFrom="column">
                  <wp:posOffset>2533650</wp:posOffset>
                </wp:positionH>
                <wp:positionV relativeFrom="paragraph">
                  <wp:posOffset>119380</wp:posOffset>
                </wp:positionV>
                <wp:extent cx="466725" cy="466725"/>
                <wp:effectExtent l="38100" t="38100" r="47625" b="857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466725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" o:spid="_x0000_s1026" type="#_x0000_t32" style="position:absolute;margin-left:199.5pt;margin-top:9.4pt;width:36.75pt;height:36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" strokecolor="black [3200]" strokeweight="1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DB32D4" w:rsidRDefault="00DB32D4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margin" w:tblpYSpec="bottom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344"/>
      </w:tblGrid>
      <w:tr w:rsidR="00CC3919" w:rsidTr="004E12E0">
        <w:trPr>
          <w:trHeight w:val="321"/>
        </w:trPr>
        <w:tc>
          <w:tcPr>
            <w:tcW w:w="344" w:type="dxa"/>
          </w:tcPr>
          <w:p w:rsidR="00DB32D4" w:rsidRDefault="00CC3919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DB32D4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344" w:type="dxa"/>
          </w:tcPr>
          <w:p w:rsidR="00DB32D4" w:rsidRDefault="00CC3919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DB32D4" w:rsidTr="004E12E0">
        <w:trPr>
          <w:trHeight w:val="339"/>
        </w:trPr>
        <w:tc>
          <w:tcPr>
            <w:tcW w:w="1187" w:type="dxa"/>
            <w:gridSpan w:val="3"/>
          </w:tcPr>
          <w:p w:rsidR="00DB32D4" w:rsidRDefault="00CC3919" w:rsidP="004E12E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SL=0)</w:t>
            </w:r>
          </w:p>
        </w:tc>
      </w:tr>
      <w:tr w:rsidR="00CC3919" w:rsidTr="004E12E0">
        <w:trPr>
          <w:trHeight w:val="321"/>
        </w:trPr>
        <w:tc>
          <w:tcPr>
            <w:tcW w:w="344" w:type="dxa"/>
          </w:tcPr>
          <w:p w:rsidR="00DB32D4" w:rsidRDefault="00CC3919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DB32D4" w:rsidRDefault="00CC3919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344" w:type="dxa"/>
          </w:tcPr>
          <w:p w:rsidR="00DB32D4" w:rsidRDefault="00CC3919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</w:tbl>
    <w:tbl>
      <w:tblPr>
        <w:tblStyle w:val="TableGrid"/>
        <w:tblpPr w:leftFromText="180" w:rightFromText="180" w:vertAnchor="text" w:horzAnchor="page" w:tblpX="4363" w:tblpY="-80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344"/>
      </w:tblGrid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CC3919" w:rsidTr="00CC3919">
        <w:trPr>
          <w:trHeight w:val="339"/>
        </w:trPr>
        <w:tc>
          <w:tcPr>
            <w:tcW w:w="1187" w:type="dxa"/>
            <w:gridSpan w:val="3"/>
          </w:tcPr>
          <w:p w:rsidR="00CC3919" w:rsidRDefault="00CC3919" w:rsidP="00CC391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(SL=0</w:t>
            </w:r>
          </w:p>
        </w:tc>
      </w:tr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456"/>
        <w:gridCol w:w="499"/>
        <w:gridCol w:w="456"/>
      </w:tblGrid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  <w:tc>
          <w:tcPr>
            <w:tcW w:w="499" w:type="dxa"/>
          </w:tcPr>
          <w:p w:rsidR="00CC3919" w:rsidRDefault="00C75B48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</w:tr>
      <w:tr w:rsidR="00CC3919" w:rsidTr="00CC3919">
        <w:trPr>
          <w:trHeight w:val="339"/>
        </w:trPr>
        <w:tc>
          <w:tcPr>
            <w:tcW w:w="1187" w:type="dxa"/>
            <w:gridSpan w:val="3"/>
          </w:tcPr>
          <w:p w:rsidR="00CC3919" w:rsidRDefault="00C75B48" w:rsidP="00CC391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L=0</w:t>
            </w:r>
          </w:p>
        </w:tc>
      </w:tr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  <w:tc>
          <w:tcPr>
            <w:tcW w:w="499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</w:tr>
    </w:tbl>
    <w:p w:rsidR="00CC3919" w:rsidRDefault="00C75B4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300355</wp:posOffset>
                </wp:positionV>
                <wp:extent cx="809625" cy="0"/>
                <wp:effectExtent l="0" t="133350" r="0" b="1714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962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" o:spid="_x0000_s1026" type="#_x0000_t32" style="position:absolute;margin-left:-.2pt;margin-top:23.65pt;width:63.7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="00CC3919">
        <w:rPr>
          <w:rFonts w:ascii="Times New Roman" w:hAnsi="Times New Roman" w:cs="Times New Roman"/>
          <w:sz w:val="24"/>
        </w:rPr>
        <w:t xml:space="preserve">      </w:t>
      </w:r>
    </w:p>
    <w:p w:rsidR="00CC3919" w:rsidRDefault="00C75B4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9BC167" wp14:editId="235774B8">
                <wp:simplePos x="0" y="0"/>
                <wp:positionH relativeFrom="column">
                  <wp:posOffset>1731010</wp:posOffset>
                </wp:positionH>
                <wp:positionV relativeFrom="paragraph">
                  <wp:posOffset>276860</wp:posOffset>
                </wp:positionV>
                <wp:extent cx="733425" cy="599440"/>
                <wp:effectExtent l="57150" t="38100" r="85725" b="863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5994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" o:spid="_x0000_s1026" type="#_x0000_t32" style="position:absolute;margin-left:136.3pt;margin-top:21.8pt;width:57.75pt;height:4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9E948A" wp14:editId="69B526BB">
                <wp:simplePos x="0" y="0"/>
                <wp:positionH relativeFrom="column">
                  <wp:posOffset>3359785</wp:posOffset>
                </wp:positionH>
                <wp:positionV relativeFrom="paragraph">
                  <wp:posOffset>276860</wp:posOffset>
                </wp:positionV>
                <wp:extent cx="885825" cy="599441"/>
                <wp:effectExtent l="57150" t="38100" r="47625" b="8636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5825" cy="599441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5" o:spid="_x0000_s1026" type="#_x0000_t32" style="position:absolute;margin-left:264.55pt;margin-top:21.8pt;width:69.75pt;height:47.2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CC3919" w:rsidRDefault="00CC3919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page" w:tblpX="6748" w:tblpY="333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456"/>
      </w:tblGrid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499" w:type="dxa"/>
          </w:tcPr>
          <w:p w:rsidR="00CC3919" w:rsidRDefault="00C75B48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</w:tr>
      <w:tr w:rsidR="00CC3919" w:rsidTr="00CC3919">
        <w:trPr>
          <w:trHeight w:val="339"/>
        </w:trPr>
        <w:tc>
          <w:tcPr>
            <w:tcW w:w="1187" w:type="dxa"/>
            <w:gridSpan w:val="3"/>
          </w:tcPr>
          <w:p w:rsidR="00CC3919" w:rsidRDefault="00CC3919" w:rsidP="00CC391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(SL=0)</w:t>
            </w:r>
          </w:p>
        </w:tc>
      </w:tr>
      <w:tr w:rsidR="00CC3919" w:rsidTr="00CC3919">
        <w:trPr>
          <w:trHeight w:val="321"/>
        </w:trPr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499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344" w:type="dxa"/>
          </w:tcPr>
          <w:p w:rsidR="00CC3919" w:rsidRDefault="00CC3919" w:rsidP="00CC391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</w:tr>
    </w:tbl>
    <w:p w:rsidR="00DB32D4" w:rsidRDefault="00DB32D4">
      <w:pPr>
        <w:rPr>
          <w:rFonts w:ascii="Times New Roman" w:hAnsi="Times New Roman" w:cs="Times New Roman"/>
          <w:sz w:val="24"/>
        </w:rPr>
      </w:pPr>
    </w:p>
    <w:p w:rsidR="00DB32D4" w:rsidRDefault="00DB32D4">
      <w:pPr>
        <w:rPr>
          <w:rFonts w:ascii="Times New Roman" w:hAnsi="Times New Roman" w:cs="Times New Roman"/>
          <w:sz w:val="24"/>
        </w:rPr>
      </w:pPr>
    </w:p>
    <w:p w:rsidR="00DB32D4" w:rsidRDefault="00DB32D4">
      <w:pPr>
        <w:rPr>
          <w:rFonts w:ascii="Times New Roman" w:hAnsi="Times New Roman" w:cs="Times New Roman"/>
          <w:sz w:val="24"/>
        </w:rPr>
      </w:pPr>
    </w:p>
    <w:p w:rsidR="00F95E6E" w:rsidRDefault="001A02C3" w:rsidP="001A02C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GEND</w:t>
      </w:r>
    </w:p>
    <w:p w:rsidR="001A02C3" w:rsidRDefault="001A02C3" w:rsidP="001A02C3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margin" w:tblpYSpec="bottom"/>
        <w:tblW w:w="0" w:type="auto"/>
        <w:tblLook w:val="04A0" w:firstRow="1" w:lastRow="0" w:firstColumn="1" w:lastColumn="0" w:noHBand="0" w:noVBand="1"/>
      </w:tblPr>
      <w:tblGrid>
        <w:gridCol w:w="497"/>
        <w:gridCol w:w="723"/>
        <w:gridCol w:w="497"/>
      </w:tblGrid>
      <w:tr w:rsidR="001A02C3" w:rsidTr="004E12E0">
        <w:trPr>
          <w:trHeight w:val="321"/>
        </w:trPr>
        <w:tc>
          <w:tcPr>
            <w:tcW w:w="344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</w:t>
            </w:r>
          </w:p>
        </w:tc>
        <w:tc>
          <w:tcPr>
            <w:tcW w:w="499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344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F</w:t>
            </w:r>
          </w:p>
        </w:tc>
      </w:tr>
      <w:tr w:rsidR="001A02C3" w:rsidTr="004E12E0">
        <w:trPr>
          <w:trHeight w:val="339"/>
        </w:trPr>
        <w:tc>
          <w:tcPr>
            <w:tcW w:w="1187" w:type="dxa"/>
            <w:gridSpan w:val="3"/>
          </w:tcPr>
          <w:p w:rsidR="001A02C3" w:rsidRDefault="001A02C3" w:rsidP="004E12E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lack</w:t>
            </w:r>
          </w:p>
        </w:tc>
      </w:tr>
      <w:tr w:rsidR="001A02C3" w:rsidTr="004E12E0">
        <w:trPr>
          <w:trHeight w:val="321"/>
        </w:trPr>
        <w:tc>
          <w:tcPr>
            <w:tcW w:w="344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S</w:t>
            </w:r>
          </w:p>
        </w:tc>
        <w:tc>
          <w:tcPr>
            <w:tcW w:w="499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UR</w:t>
            </w:r>
          </w:p>
        </w:tc>
        <w:tc>
          <w:tcPr>
            <w:tcW w:w="344" w:type="dxa"/>
          </w:tcPr>
          <w:p w:rsidR="001A02C3" w:rsidRDefault="001A02C3" w:rsidP="004E12E0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F</w:t>
            </w:r>
          </w:p>
        </w:tc>
      </w:tr>
    </w:tbl>
    <w:p w:rsidR="001A02C3" w:rsidRPr="00964008" w:rsidRDefault="001A02C3">
      <w:pPr>
        <w:rPr>
          <w:rFonts w:ascii="Times New Roman" w:hAnsi="Times New Roman" w:cs="Times New Roman"/>
          <w:sz w:val="24"/>
        </w:rPr>
      </w:pPr>
    </w:p>
    <w:p w:rsidR="00C83CDA" w:rsidRDefault="00C83CD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964008" w:rsidRDefault="0056348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Question 2: solution </w:t>
      </w:r>
    </w:p>
    <w:tbl>
      <w:tblPr>
        <w:tblStyle w:val="TableGrid"/>
        <w:tblpPr w:leftFromText="180" w:rightFromText="180" w:vertAnchor="text" w:horzAnchor="page" w:tblpX="4138" w:tblpY="394"/>
        <w:tblW w:w="0" w:type="auto"/>
        <w:tblLook w:val="04A0" w:firstRow="1" w:lastRow="0" w:firstColumn="1" w:lastColumn="0" w:noHBand="0" w:noVBand="1"/>
      </w:tblPr>
      <w:tblGrid>
        <w:gridCol w:w="456"/>
        <w:gridCol w:w="499"/>
        <w:gridCol w:w="456"/>
      </w:tblGrid>
      <w:tr w:rsidR="00C83CDA" w:rsidTr="00BC6CD1">
        <w:trPr>
          <w:trHeight w:val="321"/>
        </w:trPr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C83CDA" w:rsidTr="00BC6CD1">
        <w:trPr>
          <w:trHeight w:val="339"/>
        </w:trPr>
        <w:tc>
          <w:tcPr>
            <w:tcW w:w="344" w:type="dxa"/>
          </w:tcPr>
          <w:p w:rsidR="00C83CDA" w:rsidRDefault="00BC6CD1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  <w:tc>
          <w:tcPr>
            <w:tcW w:w="843" w:type="dxa"/>
            <w:gridSpan w:val="2"/>
          </w:tcPr>
          <w:p w:rsidR="00C83CDA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2AAC593" wp14:editId="4C6A87E5">
                      <wp:simplePos x="0" y="0"/>
                      <wp:positionH relativeFrom="column">
                        <wp:posOffset>479787</wp:posOffset>
                      </wp:positionH>
                      <wp:positionV relativeFrom="paragraph">
                        <wp:posOffset>83754</wp:posOffset>
                      </wp:positionV>
                      <wp:extent cx="1852551" cy="83127"/>
                      <wp:effectExtent l="38100" t="76200" r="14605" b="889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52551" cy="83127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tailEnd type="arrow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2" o:spid="_x0000_s1026" type="#_x0000_t32" style="position:absolute;margin-left:37.8pt;margin-top:6.6pt;width:145.85pt;height:6.5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" strokecolor="black [3200]" strokeweight="1pt">
                      <v:stroke endarrow="open"/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BC6CD1" w:rsidRPr="00BC6CD1">
              <w:rPr>
                <w:rFonts w:ascii="Times New Roman" w:hAnsi="Times New Roman" w:cs="Times New Roman"/>
                <w:sz w:val="20"/>
              </w:rPr>
              <w:t xml:space="preserve">Order </w:t>
            </w:r>
            <w:r w:rsidR="004D0FE2">
              <w:rPr>
                <w:rFonts w:ascii="Times New Roman" w:hAnsi="Times New Roman" w:cs="Times New Roman"/>
                <w:sz w:val="20"/>
              </w:rPr>
              <w:t>std.</w:t>
            </w:r>
            <w:r w:rsidR="00BC6CD1" w:rsidRPr="00BC6CD1">
              <w:rPr>
                <w:rFonts w:ascii="Times New Roman" w:hAnsi="Times New Roman" w:cs="Times New Roman"/>
                <w:sz w:val="20"/>
              </w:rPr>
              <w:t xml:space="preserve"> parts</w:t>
            </w:r>
          </w:p>
        </w:tc>
      </w:tr>
      <w:tr w:rsidR="00C83CDA" w:rsidTr="00BC6CD1">
        <w:trPr>
          <w:trHeight w:val="321"/>
        </w:trPr>
        <w:tc>
          <w:tcPr>
            <w:tcW w:w="344" w:type="dxa"/>
          </w:tcPr>
          <w:p w:rsidR="00C83CDA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7</w:t>
            </w:r>
          </w:p>
        </w:tc>
        <w:tc>
          <w:tcPr>
            <w:tcW w:w="499" w:type="dxa"/>
          </w:tcPr>
          <w:p w:rsidR="00C83CDA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344" w:type="dxa"/>
          </w:tcPr>
          <w:p w:rsidR="00C83CDA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</w:tr>
    </w:tbl>
    <w:tbl>
      <w:tblPr>
        <w:tblStyle w:val="TableGrid"/>
        <w:tblpPr w:leftFromText="180" w:rightFromText="180" w:vertAnchor="text" w:horzAnchor="page" w:tblpX="8440" w:tblpY="326"/>
        <w:tblW w:w="0" w:type="auto"/>
        <w:tblLook w:val="04A0" w:firstRow="1" w:lastRow="0" w:firstColumn="1" w:lastColumn="0" w:noHBand="0" w:noVBand="1"/>
      </w:tblPr>
      <w:tblGrid>
        <w:gridCol w:w="456"/>
        <w:gridCol w:w="514"/>
        <w:gridCol w:w="491"/>
      </w:tblGrid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</w:t>
            </w:r>
          </w:p>
        </w:tc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</w:tr>
      <w:tr w:rsidR="00BC6CD1" w:rsidTr="00BC6CD1">
        <w:trPr>
          <w:trHeight w:val="339"/>
        </w:trPr>
        <w:tc>
          <w:tcPr>
            <w:tcW w:w="344" w:type="dxa"/>
          </w:tcPr>
          <w:p w:rsidR="00BC6CD1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43" w:type="dxa"/>
            <w:gridSpan w:val="2"/>
          </w:tcPr>
          <w:p w:rsidR="00BC6CD1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B0970">
              <w:rPr>
                <w:rFonts w:ascii="Times New Roman" w:hAnsi="Times New Roman" w:cs="Times New Roman"/>
                <w:sz w:val="20"/>
              </w:rPr>
              <w:t>Assemble</w:t>
            </w:r>
          </w:p>
        </w:tc>
      </w:tr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BC6CD1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</w:tr>
    </w:tbl>
    <w:p w:rsidR="00C83CDA" w:rsidRDefault="00C83CDA">
      <w:pPr>
        <w:rPr>
          <w:rFonts w:ascii="Times New Roman" w:hAnsi="Times New Roman" w:cs="Times New Roman"/>
          <w:b/>
          <w:sz w:val="24"/>
        </w:rPr>
      </w:pPr>
    </w:p>
    <w:p w:rsidR="00C83CDA" w:rsidRPr="00C83CDA" w:rsidRDefault="00BC6CD1" w:rsidP="00C83CD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83771</wp:posOffset>
                </wp:positionH>
                <wp:positionV relativeFrom="paragraph">
                  <wp:posOffset>304676</wp:posOffset>
                </wp:positionV>
                <wp:extent cx="748146" cy="1959429"/>
                <wp:effectExtent l="57150" t="38100" r="52070" b="793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8146" cy="1959429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61.7pt;margin-top:24pt;width:58.9pt;height:154.3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" strokecolor="black [3200]" strokeweight="1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C83CDA" w:rsidRPr="00C83CDA" w:rsidRDefault="009B0970" w:rsidP="00C83CD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895106</wp:posOffset>
                </wp:positionH>
                <wp:positionV relativeFrom="paragraph">
                  <wp:posOffset>178262</wp:posOffset>
                </wp:positionV>
                <wp:extent cx="783772" cy="985652"/>
                <wp:effectExtent l="57150" t="38100" r="54610" b="8128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3772" cy="985652"/>
                        </a:xfrm>
                        <a:prstGeom prst="straightConnector1">
                          <a:avLst/>
                        </a:prstGeom>
                        <a:ln w="381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7" o:spid="_x0000_s1026" type="#_x0000_t32" style="position:absolute;margin-left:306.7pt;margin-top:14.05pt;width:61.7pt;height:77.6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821382</wp:posOffset>
                </wp:positionH>
                <wp:positionV relativeFrom="paragraph">
                  <wp:posOffset>249514</wp:posOffset>
                </wp:positionV>
                <wp:extent cx="819397" cy="1911350"/>
                <wp:effectExtent l="76200" t="38100" r="76200" b="889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397" cy="1911350"/>
                        </a:xfrm>
                        <a:prstGeom prst="straightConnector1">
                          <a:avLst/>
                        </a:prstGeom>
                        <a:ln w="381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o:spid="_x0000_s1026" type="#_x0000_t32" style="position:absolute;margin-left:379.65pt;margin-top:19.65pt;width:64.5pt;height:150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4063" w:tblpY="838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456"/>
      </w:tblGrid>
      <w:tr w:rsidR="00C83CDA" w:rsidTr="00BC6CD1">
        <w:trPr>
          <w:trHeight w:val="321"/>
        </w:trPr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</w:tr>
      <w:tr w:rsidR="00C83CDA" w:rsidTr="00BC6CD1">
        <w:trPr>
          <w:trHeight w:val="339"/>
        </w:trPr>
        <w:tc>
          <w:tcPr>
            <w:tcW w:w="344" w:type="dxa"/>
          </w:tcPr>
          <w:p w:rsidR="00C83CDA" w:rsidRDefault="00BC6CD1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43" w:type="dxa"/>
            <w:gridSpan w:val="2"/>
          </w:tcPr>
          <w:p w:rsidR="00C83CDA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598533</wp:posOffset>
                      </wp:positionH>
                      <wp:positionV relativeFrom="paragraph">
                        <wp:posOffset>86954</wp:posOffset>
                      </wp:positionV>
                      <wp:extent cx="985272" cy="296883"/>
                      <wp:effectExtent l="38100" t="19050" r="62865" b="122555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85272" cy="296883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tailEnd type="arrow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3" o:spid="_x0000_s1026" type="#_x0000_t32" style="position:absolute;margin-left:47.15pt;margin-top:6.85pt;width:77.6pt;height:23.4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" strokecolor="black [3200]" strokeweight="1pt">
                      <v:stroke endarrow="open"/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BC6CD1">
              <w:rPr>
                <w:rFonts w:ascii="Times New Roman" w:hAnsi="Times New Roman" w:cs="Times New Roman"/>
                <w:sz w:val="20"/>
              </w:rPr>
              <w:t>produce</w:t>
            </w:r>
            <w:r w:rsidR="00BC6CD1" w:rsidRPr="00BC6CD1">
              <w:rPr>
                <w:rFonts w:ascii="Times New Roman" w:hAnsi="Times New Roman" w:cs="Times New Roman"/>
                <w:sz w:val="20"/>
              </w:rPr>
              <w:t xml:space="preserve"> st</w:t>
            </w:r>
            <w:r w:rsidR="004D0FE2">
              <w:rPr>
                <w:rFonts w:ascii="Times New Roman" w:hAnsi="Times New Roman" w:cs="Times New Roman"/>
                <w:sz w:val="20"/>
              </w:rPr>
              <w:t>d</w:t>
            </w:r>
            <w:r w:rsidR="00BC6CD1" w:rsidRPr="00BC6CD1">
              <w:rPr>
                <w:rFonts w:ascii="Times New Roman" w:hAnsi="Times New Roman" w:cs="Times New Roman"/>
                <w:sz w:val="20"/>
              </w:rPr>
              <w:t>. parts</w:t>
            </w:r>
          </w:p>
        </w:tc>
      </w:tr>
      <w:tr w:rsidR="00C83CDA" w:rsidTr="00BC6CD1">
        <w:trPr>
          <w:trHeight w:val="321"/>
        </w:trPr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499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344" w:type="dxa"/>
          </w:tcPr>
          <w:p w:rsidR="00C83CDA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</w:tr>
    </w:tbl>
    <w:p w:rsidR="00C83CDA" w:rsidRDefault="00C83CDA" w:rsidP="00C83CDA">
      <w:pPr>
        <w:rPr>
          <w:rFonts w:ascii="Times New Roman" w:hAnsi="Times New Roman" w:cs="Times New Roman"/>
          <w:sz w:val="24"/>
        </w:rPr>
      </w:pPr>
    </w:p>
    <w:p w:rsidR="00C83CDA" w:rsidRDefault="00C83CDA" w:rsidP="00C83CDA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page" w:tblpX="7074" w:tblpY="357"/>
        <w:tblW w:w="0" w:type="auto"/>
        <w:tblLook w:val="04A0" w:firstRow="1" w:lastRow="0" w:firstColumn="1" w:lastColumn="0" w:noHBand="0" w:noVBand="1"/>
      </w:tblPr>
      <w:tblGrid>
        <w:gridCol w:w="456"/>
        <w:gridCol w:w="514"/>
        <w:gridCol w:w="491"/>
      </w:tblGrid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</w:t>
            </w:r>
          </w:p>
        </w:tc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</w:tr>
      <w:tr w:rsidR="00BC6CD1" w:rsidTr="00BC6CD1">
        <w:trPr>
          <w:trHeight w:val="339"/>
        </w:trPr>
        <w:tc>
          <w:tcPr>
            <w:tcW w:w="344" w:type="dxa"/>
          </w:tcPr>
          <w:p w:rsidR="00BC6CD1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43" w:type="dxa"/>
            <w:gridSpan w:val="2"/>
          </w:tcPr>
          <w:p w:rsidR="00BC6CD1" w:rsidRDefault="004D0FE2" w:rsidP="004D0FE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fg. custom </w:t>
            </w:r>
            <w:r w:rsidR="009B0970" w:rsidRPr="009B0970">
              <w:rPr>
                <w:rFonts w:ascii="Times New Roman" w:hAnsi="Times New Roman" w:cs="Times New Roman"/>
                <w:sz w:val="20"/>
              </w:rPr>
              <w:t>H</w:t>
            </w:r>
            <w:r>
              <w:rPr>
                <w:rFonts w:ascii="Times New Roman" w:hAnsi="Times New Roman" w:cs="Times New Roman"/>
                <w:sz w:val="20"/>
              </w:rPr>
              <w:t>ardware</w:t>
            </w:r>
          </w:p>
        </w:tc>
      </w:tr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</w:tr>
    </w:tbl>
    <w:p w:rsidR="00C83CDA" w:rsidRDefault="00BC6CD1" w:rsidP="00C83CD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843148</wp:posOffset>
                </wp:positionH>
                <wp:positionV relativeFrom="paragraph">
                  <wp:posOffset>178394</wp:posOffset>
                </wp:positionV>
                <wp:extent cx="688653" cy="997527"/>
                <wp:effectExtent l="38100" t="38100" r="54610" b="889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8653" cy="997527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9" o:spid="_x0000_s1026" type="#_x0000_t32" style="position:absolute;margin-left:66.4pt;margin-top:14.05pt;width:54.2pt;height:78.55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" strokecolor="black [3200]" strokeweight="1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C83CDA" w:rsidRPr="00C83CDA" w:rsidRDefault="009B0970" w:rsidP="00C83CD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576945</wp:posOffset>
                </wp:positionH>
                <wp:positionV relativeFrom="paragraph">
                  <wp:posOffset>360103</wp:posOffset>
                </wp:positionV>
                <wp:extent cx="889883" cy="926011"/>
                <wp:effectExtent l="57150" t="38100" r="62865" b="8382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883" cy="926011"/>
                        </a:xfrm>
                        <a:prstGeom prst="straightConnector1">
                          <a:avLst/>
                        </a:prstGeom>
                        <a:ln w="381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02.9pt;margin-top:28.35pt;width:70.05pt;height:72.9pt;flip:y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4306" w:tblpY="1046"/>
        <w:tblW w:w="0" w:type="auto"/>
        <w:tblLook w:val="04A0" w:firstRow="1" w:lastRow="0" w:firstColumn="1" w:lastColumn="0" w:noHBand="0" w:noVBand="1"/>
      </w:tblPr>
      <w:tblGrid>
        <w:gridCol w:w="344"/>
        <w:gridCol w:w="499"/>
        <w:gridCol w:w="456"/>
      </w:tblGrid>
      <w:tr w:rsidR="00BC6CD1" w:rsidTr="00BC6CD1">
        <w:trPr>
          <w:trHeight w:val="321"/>
        </w:trPr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</w:tr>
      <w:tr w:rsidR="00BC6CD1" w:rsidTr="00BC6CD1">
        <w:trPr>
          <w:trHeight w:val="339"/>
        </w:trPr>
        <w:tc>
          <w:tcPr>
            <w:tcW w:w="344" w:type="dxa"/>
          </w:tcPr>
          <w:p w:rsidR="00BC6CD1" w:rsidRDefault="00BC6CD1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43" w:type="dxa"/>
            <w:gridSpan w:val="2"/>
          </w:tcPr>
          <w:p w:rsidR="00BC6CD1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0D1482B" wp14:editId="47CA6081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5715</wp:posOffset>
                      </wp:positionV>
                      <wp:extent cx="2458085" cy="1661795"/>
                      <wp:effectExtent l="38100" t="38100" r="56515" b="90805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58085" cy="1661795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tailEnd type="arrow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5" o:spid="_x0000_s1026" type="#_x0000_t32" style="position:absolute;margin-left:42.45pt;margin-top:.45pt;width:193.55pt;height:130.8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" strokecolor="black [3200]" strokeweight="1pt">
                      <v:stroke endarrow="open"/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BC6CD1" w:rsidRPr="00BC6CD1">
              <w:rPr>
                <w:rFonts w:ascii="Times New Roman" w:hAnsi="Times New Roman" w:cs="Times New Roman"/>
                <w:sz w:val="18"/>
              </w:rPr>
              <w:t xml:space="preserve">Design </w:t>
            </w:r>
            <w:r w:rsidR="004D0FE2">
              <w:rPr>
                <w:rFonts w:ascii="Times New Roman" w:hAnsi="Times New Roman" w:cs="Times New Roman"/>
                <w:sz w:val="18"/>
              </w:rPr>
              <w:t>custom</w:t>
            </w:r>
            <w:r w:rsidR="00BC6CD1" w:rsidRPr="00BC6CD1">
              <w:rPr>
                <w:rFonts w:ascii="Times New Roman" w:hAnsi="Times New Roman" w:cs="Times New Roman"/>
                <w:sz w:val="18"/>
              </w:rPr>
              <w:t xml:space="preserve"> parts</w:t>
            </w:r>
          </w:p>
        </w:tc>
      </w:tr>
      <w:tr w:rsidR="00BC6CD1" w:rsidTr="00BC6CD1">
        <w:trPr>
          <w:trHeight w:val="321"/>
        </w:trPr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829"/>
        <w:tblW w:w="0" w:type="auto"/>
        <w:tblLook w:val="04A0" w:firstRow="1" w:lastRow="0" w:firstColumn="1" w:lastColumn="0" w:noHBand="0" w:noVBand="1"/>
      </w:tblPr>
      <w:tblGrid>
        <w:gridCol w:w="456"/>
        <w:gridCol w:w="499"/>
        <w:gridCol w:w="456"/>
      </w:tblGrid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BC6CD1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</w:t>
            </w:r>
          </w:p>
        </w:tc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</w:t>
            </w:r>
          </w:p>
        </w:tc>
      </w:tr>
      <w:tr w:rsidR="00BC6CD1" w:rsidTr="00BC6CD1">
        <w:trPr>
          <w:trHeight w:val="339"/>
        </w:trPr>
        <w:tc>
          <w:tcPr>
            <w:tcW w:w="344" w:type="dxa"/>
          </w:tcPr>
          <w:p w:rsidR="00BC6CD1" w:rsidRDefault="009B0970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43" w:type="dxa"/>
            <w:gridSpan w:val="2"/>
          </w:tcPr>
          <w:p w:rsidR="00BC6CD1" w:rsidRDefault="004D0FE2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9B0970">
              <w:rPr>
                <w:rFonts w:ascii="Times New Roman" w:hAnsi="Times New Roman" w:cs="Times New Roman"/>
                <w:sz w:val="24"/>
              </w:rPr>
              <w:t>est</w:t>
            </w:r>
          </w:p>
        </w:tc>
      </w:tr>
      <w:tr w:rsidR="00BC6CD1" w:rsidTr="00BC6CD1">
        <w:trPr>
          <w:trHeight w:val="321"/>
        </w:trPr>
        <w:tc>
          <w:tcPr>
            <w:tcW w:w="344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BC6CD1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BC6CD1" w:rsidRDefault="009B0970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344" w:type="dxa"/>
          </w:tcPr>
          <w:p w:rsidR="00BC6CD1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</w:t>
            </w:r>
          </w:p>
        </w:tc>
      </w:tr>
    </w:tbl>
    <w:p w:rsidR="00BC6CD1" w:rsidRDefault="00C83CDA" w:rsidP="00C83CDA">
      <w:pPr>
        <w:tabs>
          <w:tab w:val="left" w:pos="916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tbl>
      <w:tblPr>
        <w:tblStyle w:val="TableGrid"/>
        <w:tblpPr w:leftFromText="180" w:rightFromText="180" w:vertAnchor="text" w:horzAnchor="margin" w:tblpYSpec="bottom"/>
        <w:tblW w:w="0" w:type="auto"/>
        <w:tblLook w:val="04A0" w:firstRow="1" w:lastRow="0" w:firstColumn="1" w:lastColumn="0" w:noHBand="0" w:noVBand="1"/>
      </w:tblPr>
      <w:tblGrid>
        <w:gridCol w:w="344"/>
        <w:gridCol w:w="621"/>
        <w:gridCol w:w="475"/>
      </w:tblGrid>
      <w:tr w:rsidR="00BC6CD1" w:rsidTr="004E12E0">
        <w:trPr>
          <w:trHeight w:val="321"/>
        </w:trPr>
        <w:tc>
          <w:tcPr>
            <w:tcW w:w="344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344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BC6CD1" w:rsidTr="004E12E0">
        <w:trPr>
          <w:trHeight w:val="339"/>
        </w:trPr>
        <w:tc>
          <w:tcPr>
            <w:tcW w:w="344" w:type="dxa"/>
          </w:tcPr>
          <w:p w:rsidR="00BC6CD1" w:rsidRDefault="00BC6CD1" w:rsidP="004E12E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43" w:type="dxa"/>
            <w:gridSpan w:val="2"/>
          </w:tcPr>
          <w:p w:rsidR="00BC6CD1" w:rsidRDefault="00BC6CD1" w:rsidP="004E12E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rder reviewed</w:t>
            </w:r>
          </w:p>
        </w:tc>
      </w:tr>
      <w:tr w:rsidR="00BC6CD1" w:rsidTr="004E12E0">
        <w:trPr>
          <w:trHeight w:val="321"/>
        </w:trPr>
        <w:tc>
          <w:tcPr>
            <w:tcW w:w="344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99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344" w:type="dxa"/>
          </w:tcPr>
          <w:p w:rsidR="00BC6CD1" w:rsidRDefault="00BC6CD1" w:rsidP="004E12E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230373</wp:posOffset>
                      </wp:positionH>
                      <wp:positionV relativeFrom="paragraph">
                        <wp:posOffset>-7249</wp:posOffset>
                      </wp:positionV>
                      <wp:extent cx="855023" cy="71252"/>
                      <wp:effectExtent l="0" t="76200" r="0" b="15748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5023" cy="71252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tailEnd type="arrow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0" o:spid="_x0000_s1026" type="#_x0000_t32" style="position:absolute;margin-left:18.15pt;margin-top:-.55pt;width:67.3pt;height:5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" strokecolor="black [3200]" strokeweight="3pt">
                      <v:stroke endarrow="open"/>
                      <v:shadow on="t" color="black" opacity="22937f" origin=",.5" offset="0,.63889mm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</w:tbl>
    <w:p w:rsidR="00C83CDA" w:rsidRDefault="00C83CDA" w:rsidP="00C83CDA">
      <w:pPr>
        <w:tabs>
          <w:tab w:val="left" w:pos="916"/>
        </w:tabs>
        <w:rPr>
          <w:rFonts w:ascii="Times New Roman" w:hAnsi="Times New Roman" w:cs="Times New Roman"/>
          <w:sz w:val="24"/>
        </w:rPr>
      </w:pPr>
    </w:p>
    <w:p w:rsidR="00C83CDA" w:rsidRDefault="00BC6CD1" w:rsidP="00C83CDA">
      <w:pPr>
        <w:tabs>
          <w:tab w:val="left" w:pos="916"/>
        </w:tabs>
        <w:rPr>
          <w:rFonts w:ascii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120147</wp:posOffset>
                </wp:positionH>
                <wp:positionV relativeFrom="paragraph">
                  <wp:posOffset>249307</wp:posOffset>
                </wp:positionV>
                <wp:extent cx="748146" cy="1425039"/>
                <wp:effectExtent l="57150" t="19050" r="71120" b="9906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8146" cy="1425039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1" o:spid="_x0000_s1026" type="#_x0000_t32" style="position:absolute;margin-left:-9.45pt;margin-top:19.65pt;width:58.9pt;height:112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" strokecolor="black [3200]" strokeweight="1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C83CDA" w:rsidRDefault="00C83CDA" w:rsidP="00C83CDA">
      <w:pPr>
        <w:rPr>
          <w:rFonts w:ascii="Times New Roman" w:hAnsi="Times New Roman" w:cs="Times New Roman"/>
          <w:sz w:val="24"/>
        </w:rPr>
      </w:pPr>
    </w:p>
    <w:p w:rsidR="00C83CDA" w:rsidRDefault="00C83CDA" w:rsidP="00C83CDA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page" w:tblpX="4101" w:tblpY="545"/>
        <w:tblW w:w="0" w:type="auto"/>
        <w:tblLook w:val="04A0" w:firstRow="1" w:lastRow="0" w:firstColumn="1" w:lastColumn="0" w:noHBand="0" w:noVBand="1"/>
      </w:tblPr>
      <w:tblGrid>
        <w:gridCol w:w="456"/>
        <w:gridCol w:w="639"/>
        <w:gridCol w:w="611"/>
      </w:tblGrid>
      <w:tr w:rsidR="00BC6CD1" w:rsidTr="00BC6CD1">
        <w:trPr>
          <w:trHeight w:val="321"/>
        </w:trPr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99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</w:t>
            </w:r>
          </w:p>
        </w:tc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</w:tr>
      <w:tr w:rsidR="00BC6CD1" w:rsidTr="00BC6CD1">
        <w:trPr>
          <w:trHeight w:val="339"/>
        </w:trPr>
        <w:tc>
          <w:tcPr>
            <w:tcW w:w="344" w:type="dxa"/>
          </w:tcPr>
          <w:p w:rsidR="00BC6CD1" w:rsidRDefault="00BC6CD1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843" w:type="dxa"/>
            <w:gridSpan w:val="2"/>
          </w:tcPr>
          <w:p w:rsidR="00BC6CD1" w:rsidRDefault="004D0FE2" w:rsidP="00BC6CD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0"/>
              </w:rPr>
              <w:t>software</w:t>
            </w:r>
            <w:r w:rsidR="00BC6CD1" w:rsidRPr="00BC6CD1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BC6CD1">
              <w:rPr>
                <w:rFonts w:ascii="Times New Roman" w:hAnsi="Times New Roman" w:cs="Times New Roman"/>
                <w:sz w:val="20"/>
              </w:rPr>
              <w:t>develop</w:t>
            </w:r>
            <w:r>
              <w:rPr>
                <w:rFonts w:ascii="Times New Roman" w:hAnsi="Times New Roman" w:cs="Times New Roman"/>
                <w:sz w:val="20"/>
              </w:rPr>
              <w:t>ment</w:t>
            </w:r>
          </w:p>
        </w:tc>
      </w:tr>
      <w:tr w:rsidR="00BC6CD1" w:rsidTr="00BC6CD1">
        <w:trPr>
          <w:trHeight w:val="321"/>
        </w:trPr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</w:p>
        </w:tc>
        <w:tc>
          <w:tcPr>
            <w:tcW w:w="499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</w:p>
        </w:tc>
        <w:tc>
          <w:tcPr>
            <w:tcW w:w="344" w:type="dxa"/>
          </w:tcPr>
          <w:p w:rsidR="00BC6CD1" w:rsidRDefault="00BC6CD1" w:rsidP="00BC6CD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</w:tr>
    </w:tbl>
    <w:p w:rsidR="00C83CDA" w:rsidRDefault="00C83CDA" w:rsidP="00C83CDA">
      <w:pPr>
        <w:rPr>
          <w:rFonts w:ascii="Times New Roman" w:hAnsi="Times New Roman" w:cs="Times New Roman"/>
          <w:sz w:val="24"/>
        </w:rPr>
      </w:pPr>
    </w:p>
    <w:p w:rsidR="009B0970" w:rsidRDefault="009B0970" w:rsidP="00C83CDA">
      <w:pPr>
        <w:rPr>
          <w:rFonts w:ascii="Times New Roman" w:hAnsi="Times New Roman" w:cs="Times New Roman"/>
          <w:sz w:val="24"/>
        </w:rPr>
      </w:pPr>
    </w:p>
    <w:p w:rsidR="009B0970" w:rsidRPr="009B0970" w:rsidRDefault="009B0970" w:rsidP="009B0970">
      <w:pPr>
        <w:rPr>
          <w:rFonts w:ascii="Times New Roman" w:hAnsi="Times New Roman" w:cs="Times New Roman"/>
          <w:sz w:val="24"/>
        </w:rPr>
      </w:pPr>
    </w:p>
    <w:p w:rsidR="009B0970" w:rsidRPr="009B0970" w:rsidRDefault="009B0970" w:rsidP="009B0970">
      <w:pPr>
        <w:rPr>
          <w:rFonts w:ascii="Times New Roman" w:hAnsi="Times New Roman" w:cs="Times New Roman"/>
          <w:sz w:val="24"/>
        </w:rPr>
      </w:pPr>
    </w:p>
    <w:p w:rsidR="009B0970" w:rsidRPr="009B0970" w:rsidRDefault="008B731A" w:rsidP="009B097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ritical path is </w:t>
      </w:r>
      <w:r w:rsidRPr="008B731A">
        <w:rPr>
          <w:rFonts w:ascii="Times New Roman" w:hAnsi="Times New Roman" w:cs="Times New Roman"/>
          <w:b/>
          <w:sz w:val="24"/>
        </w:rPr>
        <w:t>ADFGH</w:t>
      </w:r>
    </w:p>
    <w:p w:rsidR="009B0970" w:rsidRDefault="009B0970" w:rsidP="009B0970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margin" w:tblpY="545"/>
        <w:tblW w:w="0" w:type="auto"/>
        <w:tblLook w:val="04A0" w:firstRow="1" w:lastRow="0" w:firstColumn="1" w:lastColumn="0" w:noHBand="0" w:noVBand="1"/>
      </w:tblPr>
      <w:tblGrid>
        <w:gridCol w:w="497"/>
        <w:gridCol w:w="1470"/>
        <w:gridCol w:w="497"/>
      </w:tblGrid>
      <w:tr w:rsidR="009B0970" w:rsidTr="009B0970">
        <w:trPr>
          <w:trHeight w:val="321"/>
        </w:trPr>
        <w:tc>
          <w:tcPr>
            <w:tcW w:w="497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</w:t>
            </w:r>
          </w:p>
        </w:tc>
        <w:tc>
          <w:tcPr>
            <w:tcW w:w="1470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D</w:t>
            </w:r>
          </w:p>
        </w:tc>
        <w:tc>
          <w:tcPr>
            <w:tcW w:w="497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F</w:t>
            </w:r>
          </w:p>
        </w:tc>
      </w:tr>
      <w:tr w:rsidR="009B0970" w:rsidTr="009B0970">
        <w:trPr>
          <w:trHeight w:val="339"/>
        </w:trPr>
        <w:tc>
          <w:tcPr>
            <w:tcW w:w="497" w:type="dxa"/>
          </w:tcPr>
          <w:p w:rsidR="009B0970" w:rsidRDefault="009B0970" w:rsidP="009B097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L</w:t>
            </w:r>
          </w:p>
        </w:tc>
        <w:tc>
          <w:tcPr>
            <w:tcW w:w="1967" w:type="dxa"/>
            <w:gridSpan w:val="2"/>
          </w:tcPr>
          <w:p w:rsidR="009B0970" w:rsidRDefault="009B0970" w:rsidP="009B097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0"/>
              </w:rPr>
              <w:t>DESCRIPTION</w:t>
            </w:r>
          </w:p>
        </w:tc>
      </w:tr>
      <w:tr w:rsidR="009B0970" w:rsidTr="009B0970">
        <w:trPr>
          <w:trHeight w:val="321"/>
        </w:trPr>
        <w:tc>
          <w:tcPr>
            <w:tcW w:w="497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S</w:t>
            </w:r>
          </w:p>
        </w:tc>
        <w:tc>
          <w:tcPr>
            <w:tcW w:w="1470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URATION</w:t>
            </w:r>
          </w:p>
        </w:tc>
        <w:tc>
          <w:tcPr>
            <w:tcW w:w="497" w:type="dxa"/>
          </w:tcPr>
          <w:p w:rsidR="009B0970" w:rsidRDefault="009B0970" w:rsidP="009B09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F</w:t>
            </w:r>
          </w:p>
        </w:tc>
      </w:tr>
    </w:tbl>
    <w:p w:rsidR="006D7736" w:rsidRPr="009B0970" w:rsidRDefault="009B0970" w:rsidP="009B097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gend </w:t>
      </w:r>
    </w:p>
    <w:sectPr w:rsidR="006D7736" w:rsidRPr="009B0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D01" w:rsidRDefault="00355D01" w:rsidP="00C75B48">
      <w:pPr>
        <w:spacing w:after="0" w:line="240" w:lineRule="auto"/>
      </w:pPr>
      <w:r>
        <w:separator/>
      </w:r>
    </w:p>
  </w:endnote>
  <w:endnote w:type="continuationSeparator" w:id="0">
    <w:p w:rsidR="00355D01" w:rsidRDefault="00355D01" w:rsidP="00C75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D01" w:rsidRDefault="00355D01" w:rsidP="00C75B48">
      <w:pPr>
        <w:spacing w:after="0" w:line="240" w:lineRule="auto"/>
      </w:pPr>
      <w:r>
        <w:separator/>
      </w:r>
    </w:p>
  </w:footnote>
  <w:footnote w:type="continuationSeparator" w:id="0">
    <w:p w:rsidR="00355D01" w:rsidRDefault="00355D01" w:rsidP="00C75B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tDA1NDSzMLQ0MTZU0lEKTi0uzszPAykwrAUALqg1aiwAAAA="/>
  </w:docVars>
  <w:rsids>
    <w:rsidRoot w:val="00403D0B"/>
    <w:rsid w:val="001A02C3"/>
    <w:rsid w:val="0032036D"/>
    <w:rsid w:val="00355D01"/>
    <w:rsid w:val="00403D0B"/>
    <w:rsid w:val="004D0FE2"/>
    <w:rsid w:val="00563480"/>
    <w:rsid w:val="005E53F1"/>
    <w:rsid w:val="00684DF6"/>
    <w:rsid w:val="006D4BC5"/>
    <w:rsid w:val="006D7736"/>
    <w:rsid w:val="008B731A"/>
    <w:rsid w:val="00964008"/>
    <w:rsid w:val="0096506E"/>
    <w:rsid w:val="009B0970"/>
    <w:rsid w:val="00AD62FB"/>
    <w:rsid w:val="00BC6CD1"/>
    <w:rsid w:val="00C75B48"/>
    <w:rsid w:val="00C83CDA"/>
    <w:rsid w:val="00CA47F0"/>
    <w:rsid w:val="00CC3919"/>
    <w:rsid w:val="00DB32D4"/>
    <w:rsid w:val="00F9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7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B48"/>
  </w:style>
  <w:style w:type="paragraph" w:styleId="Footer">
    <w:name w:val="footer"/>
    <w:basedOn w:val="Normal"/>
    <w:link w:val="FooterChar"/>
    <w:uiPriority w:val="99"/>
    <w:unhideWhenUsed/>
    <w:rsid w:val="00C7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B4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7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B48"/>
  </w:style>
  <w:style w:type="paragraph" w:styleId="Footer">
    <w:name w:val="footer"/>
    <w:basedOn w:val="Normal"/>
    <w:link w:val="FooterChar"/>
    <w:uiPriority w:val="99"/>
    <w:unhideWhenUsed/>
    <w:rsid w:val="00C7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B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7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and Mrs Kamau</dc:creator>
  <cp:keywords/>
  <dc:description/>
  <cp:lastModifiedBy>Mrs and Mrs Kamau</cp:lastModifiedBy>
  <cp:revision>9</cp:revision>
  <dcterms:created xsi:type="dcterms:W3CDTF">2021-03-01T18:54:00Z</dcterms:created>
  <dcterms:modified xsi:type="dcterms:W3CDTF">2021-03-01T20:54:00Z</dcterms:modified>
</cp:coreProperties>
</file>